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elecommunication Engineer Internship Position</w:t>
      </w:r>
    </w:p>
    <w:p>
      <w:pPr>
        <w:pStyle w:val="BodyText"/>
      </w:pPr>
      <w:r>
        <w:t xml:space="preserve">Wellington, New Zealand</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r>
        <w:br/>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Wellington, New Zealand</w:t>
      </w:r>
    </w:p>
    <w:bookmarkStart w:id="21" w:name="X8ba40e75d34d11358bda889e6670519ae24b2c3"/>
    <w:p>
      <w:pPr>
        <w:pStyle w:val="Heading2"/>
      </w:pPr>
      <w:r>
        <w:t xml:space="preserve">Subject: Application for Telecommunication Engineer Internship Position</w:t>
      </w:r>
    </w:p>
    <w:bookmarkEnd w:id="21"/>
    <w:p>
      <w:pPr>
        <w:pStyle w:val="FirstParagraph"/>
      </w:pPr>
      <w:r>
        <w:t xml:space="preserve">To the Esteemed Recruitment Team of [Company Name],</w:t>
      </w:r>
    </w:p>
    <w:p>
      <w:pPr>
        <w:pStyle w:val="BodyText"/>
      </w:pPr>
      <w:r>
        <w:t xml:space="preserve">As a passionate and academically accomplished engineering student with a profound interest in telecommunications infrastructure, I am writing to express my enthusiastic application for the Telecommunication Engineer Internship position within your organization in New Zealand Wellington. This</w:t>
      </w:r>
      <w:r>
        <w:t xml:space="preserve"> </w:t>
      </w:r>
      <w:r>
        <w:rPr>
          <w:bCs/>
          <w:b/>
        </w:rPr>
        <w:t xml:space="preserve">Internship Application Letter</w:t>
      </w:r>
      <w:r>
        <w:t xml:space="preserve"> </w:t>
      </w:r>
      <w:r>
        <w:t xml:space="preserve">represents not merely an opportunity to gain professional experience, but a strategic step toward contributing meaningfully to New Zealand's evolving digital landscape from its vibrant capital city.</w:t>
      </w:r>
    </w:p>
    <w:p>
      <w:pPr>
        <w:pStyle w:val="BodyText"/>
      </w:pPr>
      <w:r>
        <w:t xml:space="preserve">Having completed my third year of Bachelor of Engineering (Telecommunications) at the University of Wellington, I have immersed myself in coursework covering wireless networks, optical communications, and 5G/6G infrastructure design. My academic projects – including a campus-wide Wi-Fi optimization study that reduced latency by 32% through RF signal analysis and a collaborative project designing a low-cost IoT sensor network for agricultural monitoring – have provided me with hands-on experience in network planning tools like Cisco Packet Tracer and MATLAB. What excites me most about pursuing this internship in New Zealand Wellington is the unique confluence of cutting-edge telecommunications innovation within Aotearoa's regulatory environment, where I can apply these technical skills to solve real-world challenges impacting both urban and rural communities across our nation.</w:t>
      </w:r>
    </w:p>
    <w:p>
      <w:pPr>
        <w:pStyle w:val="BodyText"/>
      </w:pPr>
      <w:r>
        <w:t xml:space="preserve">New Zealand Wellington holds a special significance for me as it represents the epicenter of New Zealand's telecommunications evolution. Having researched the city's strategic role in national connectivity – from Telecom NZ's historical foundation to current initiatives like the Rural Broadband Initiative (RBI) and Ultra-Fast Broadband (UFB) rollout – I recognize that Wellington is where theoretical knowledge converges with tangible impact. The city’s thriving ecosystem of tech innovators, including companies like Chorus, Vodafone New Zealand, and emerging startups in the Te Aro Innovation District, creates an unparalleled learning environment for a young engineer. I am particularly drawn to [Company Name]'s pioneering work in [mention specific project or technology from their website], which aligns perfectly with my academic focus on sustainable network architecture and spectrum efficiency.</w:t>
      </w:r>
    </w:p>
    <w:p>
      <w:pPr>
        <w:pStyle w:val="BodyText"/>
      </w:pPr>
      <w:r>
        <w:t xml:space="preserve">My technical toolkit extends beyond classroom theory. I have gained practical experience through two industry-related roles: as a Network Support Assistant at Wellington Regional Council, where I assisted in troubleshooting FTTH connections across 15 municipal sites, and as a volunteer with the Wireless Internet Service Providers Association (WISPA) to optimize community Wi-Fi hotspots in rural regions near Wellington. These experiences honed my skills in network diagnostics using tools like Wireshark and SolarWinds, while also deepening my understanding of New Zealand's unique telecommunications challenges – including geographical constraints and the imperative for equitable access across diverse communities. I have also achieved certification in CompTIA Network+ (2023) and completed a specialized course on 5G Standalone Core Networks through the Telecommunications Training Institute.</w:t>
      </w:r>
    </w:p>
    <w:p>
      <w:pPr>
        <w:pStyle w:val="BodyText"/>
      </w:pPr>
      <w:r>
        <w:t xml:space="preserve">What truly distinguishes me as a candidate for this Telecommunication Engineer Internship is my commitment to ethical engineering practice within New Zealand's cultural context. I have actively engaged with Te Tiriti o Waitangi principles through workshops at Victoria University, recognizing that successful telecommunications infrastructure must respect Māori perspectives on data sovereignty and community connectivity. This perspective aligns seamlessly with Wellington's status as the seat of government where policy innovation in digital rights is actively shaped – a dimension I am eager to contribute to during my internship. Furthermore, my fluency in English and conversational skills in Te Reo Māori (Level 3) enable me to communicate effectively with diverse stakeholders across New Zealand communities.</w:t>
      </w:r>
    </w:p>
    <w:p>
      <w:pPr>
        <w:pStyle w:val="BodyText"/>
      </w:pPr>
      <w:r>
        <w:t xml:space="preserve">Having visited Wellington multiple times for academic conferences, I have observed firsthand how the city's unique topography – from the hilly terrain of Mount Victoria to the coastal plains near Johnsonville – creates dynamic challenges for network deployment. I am eager to apply my coursework on terrain-based signal propagation modeling to real-world scenarios under your mentorship. The prospect of learning from experienced engineers at [Company Name] while contributing to projects that support New Zealand's digital transformation is precisely why this</w:t>
      </w:r>
      <w:r>
        <w:t xml:space="preserve"> </w:t>
      </w:r>
      <w:r>
        <w:rPr>
          <w:bCs/>
          <w:b/>
        </w:rPr>
        <w:t xml:space="preserve">Internship Application Letter</w:t>
      </w:r>
      <w:r>
        <w:t xml:space="preserve"> </w:t>
      </w:r>
      <w:r>
        <w:t xml:space="preserve">represents such a pivotal moment in my professional development.</w:t>
      </w:r>
    </w:p>
    <w:p>
      <w:pPr>
        <w:pStyle w:val="BodyText"/>
      </w:pPr>
      <w:r>
        <w:t xml:space="preserve">I am particularly impressed by [Company Name]'s recent collaboration with the Wellington City Council on smart city initiatives, which demonstrates your commitment to integrating telecommunications infrastructure with urban sustainability goals. I am confident that my analytical approach to network optimization, coupled with my proactive attitude toward learning from New Zealand's specific telecommunications ecosystem, would allow me to add immediate value to your team during this internship. My long-term goal is to become a certified Telecommunication Engineer registered with the Institution of Professional Engineers New Zealand (IPENZ), and I view this internship as the essential foundation for that journey.</w:t>
      </w:r>
    </w:p>
    <w:p>
      <w:pPr>
        <w:pStyle w:val="BodyText"/>
      </w:pPr>
      <w:r>
        <w:t xml:space="preserve">As a dedicated and culturally aware engineer, I am excited about the possibility of contributing to [Company Name]'s mission while learning from Wellington's dynamic telecommunications community. Thank you for considering my application for this Telecommunication Engineer Internship position. I have attached my resume and academic transcripts for your review, and I welcome the opportunity to discuss how my skills align with your needs at your convenience during business hours in New Zealand Wellington.</w:t>
      </w:r>
    </w:p>
    <w:p>
      <w:pPr>
        <w:pStyle w:val="BodyText"/>
      </w:pPr>
      <w:r>
        <w:t xml:space="preserve">I look forward to the possibility of contributing to New Zealand's telecommunications excellence from its vibrant capital cit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Engineering (Telecommunications) Candidate</w:t>
      </w:r>
    </w:p>
    <w:p>
      <w:pPr>
        <w:pStyle w:val="BodyText"/>
      </w:pPr>
      <w:r>
        <w:t xml:space="preserve">University of Wellington</w:t>
      </w:r>
    </w:p>
    <w:p>
      <w:pPr>
        <w:pStyle w:val="BodyText"/>
      </w:pPr>
      <w:r>
        <w:rPr>
          <w:iCs/>
          <w:i/>
        </w:rPr>
        <w:t xml:space="preserve">This Internship Application Letter has been prepared in accordance with New Zealand professional standards and reflects my commitment to contributing ethically and effectively to the telecommunications industry in Wellington, Aotearoa New Zea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1T11:06:41Z</dcterms:created>
  <dcterms:modified xsi:type="dcterms:W3CDTF">2026-07-21T11:06:41Z</dcterms:modified>
</cp:coreProperties>
</file>

<file path=docProps/custom.xml><?xml version="1.0" encoding="utf-8"?>
<Properties xmlns="http://schemas.openxmlformats.org/officeDocument/2006/custom-properties" xmlns:vt="http://schemas.openxmlformats.org/officeDocument/2006/docPropsVTypes"/>
</file>